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7EBA6" w14:textId="44F9F1F4" w:rsidR="00CE348E" w:rsidRPr="005A19E6" w:rsidRDefault="00CE348E" w:rsidP="005A19E6">
      <w:pPr>
        <w:spacing w:line="276" w:lineRule="auto"/>
      </w:pPr>
      <w:r w:rsidRPr="00404079">
        <w:rPr>
          <w:lang w:val="en"/>
        </w:rPr>
        <w:t>In</w:t>
      </w:r>
      <w:r w:rsidR="005A19E6">
        <w:rPr>
          <w:lang w:val="en"/>
        </w:rPr>
        <w:t xml:space="preserve"> the fiscal year 2020-</w:t>
      </w:r>
      <w:r w:rsidRPr="00404079">
        <w:rPr>
          <w:lang w:val="en"/>
        </w:rPr>
        <w:t>20</w:t>
      </w:r>
      <w:r w:rsidR="00895217">
        <w:rPr>
          <w:lang w:val="en"/>
        </w:rPr>
        <w:t>2</w:t>
      </w:r>
      <w:r w:rsidR="005A19E6">
        <w:rPr>
          <w:lang w:val="en"/>
        </w:rPr>
        <w:t>1</w:t>
      </w:r>
      <w:r w:rsidRPr="00404079">
        <w:rPr>
          <w:lang w:val="en"/>
        </w:rPr>
        <w:t xml:space="preserve">, </w:t>
      </w:r>
      <w:r w:rsidR="00404079">
        <w:rPr>
          <w:lang w:val="en"/>
        </w:rPr>
        <w:t>this</w:t>
      </w:r>
      <w:r w:rsidRPr="00404079">
        <w:rPr>
          <w:lang w:val="en"/>
        </w:rPr>
        <w:t xml:space="preserve"> office issued </w:t>
      </w:r>
      <w:r w:rsidR="005A19E6">
        <w:rPr>
          <w:lang w:val="en"/>
        </w:rPr>
        <w:t>137</w:t>
      </w:r>
      <w:r w:rsidRPr="00404079">
        <w:rPr>
          <w:lang w:val="en"/>
        </w:rPr>
        <w:t xml:space="preserve"> building permits. </w:t>
      </w:r>
      <w:r w:rsidR="00895217">
        <w:rPr>
          <w:lang w:val="en"/>
        </w:rPr>
        <w:t>43</w:t>
      </w:r>
      <w:r w:rsidRPr="00404079">
        <w:rPr>
          <w:lang w:val="en"/>
        </w:rPr>
        <w:t xml:space="preserve"> permits were for new homes</w:t>
      </w:r>
      <w:r w:rsidR="00783866">
        <w:rPr>
          <w:lang w:val="en"/>
        </w:rPr>
        <w:t>,</w:t>
      </w:r>
      <w:r w:rsidRPr="00404079">
        <w:rPr>
          <w:lang w:val="en"/>
        </w:rPr>
        <w:t xml:space="preserve"> modular and manufactured homes</w:t>
      </w:r>
      <w:r w:rsidR="00D30584">
        <w:rPr>
          <w:lang w:val="en"/>
        </w:rPr>
        <w:t>,</w:t>
      </w:r>
      <w:r w:rsidRPr="00404079">
        <w:rPr>
          <w:lang w:val="en"/>
        </w:rPr>
        <w:t xml:space="preserve"> and several were issued for large scale commercial projects</w:t>
      </w:r>
      <w:r w:rsidR="005A19E6">
        <w:rPr>
          <w:lang w:val="en"/>
        </w:rPr>
        <w:t>.</w:t>
      </w:r>
      <w:r w:rsidRPr="00404079">
        <w:rPr>
          <w:lang w:val="en"/>
        </w:rPr>
        <w:t xml:space="preserve"> </w:t>
      </w:r>
      <w:r w:rsidR="005A19E6">
        <w:rPr>
          <w:lang w:val="en"/>
        </w:rPr>
        <w:t>T</w:t>
      </w:r>
      <w:r w:rsidRPr="00404079">
        <w:rPr>
          <w:lang w:val="en"/>
        </w:rPr>
        <w:t xml:space="preserve">he total permit fees </w:t>
      </w:r>
      <w:r w:rsidR="005A19E6">
        <w:rPr>
          <w:lang w:val="en"/>
        </w:rPr>
        <w:t>were</w:t>
      </w:r>
      <w:r w:rsidRPr="00404079">
        <w:rPr>
          <w:lang w:val="en"/>
        </w:rPr>
        <w:t xml:space="preserve"> $</w:t>
      </w:r>
      <w:r w:rsidR="005A19E6">
        <w:rPr>
          <w:lang w:val="en"/>
        </w:rPr>
        <w:t>61,390.23</w:t>
      </w:r>
      <w:r w:rsidRPr="00404079">
        <w:rPr>
          <w:lang w:val="en"/>
        </w:rPr>
        <w:t>.</w:t>
      </w:r>
    </w:p>
    <w:p w14:paraId="066842CF" w14:textId="77777777" w:rsidR="00CE348E" w:rsidRPr="00404079" w:rsidRDefault="00CE348E" w:rsidP="005A19E6">
      <w:pPr>
        <w:widowControl w:val="0"/>
        <w:autoSpaceDE w:val="0"/>
        <w:autoSpaceDN w:val="0"/>
        <w:adjustRightInd w:val="0"/>
        <w:spacing w:line="276" w:lineRule="auto"/>
        <w:jc w:val="both"/>
        <w:rPr>
          <w:lang w:val="en"/>
        </w:rPr>
      </w:pPr>
    </w:p>
    <w:p w14:paraId="34AC7701" w14:textId="3EF84A76" w:rsidR="00CE348E" w:rsidRPr="00404079" w:rsidRDefault="00CE348E" w:rsidP="005A19E6">
      <w:pPr>
        <w:widowControl w:val="0"/>
        <w:autoSpaceDE w:val="0"/>
        <w:autoSpaceDN w:val="0"/>
        <w:adjustRightInd w:val="0"/>
        <w:spacing w:line="276" w:lineRule="auto"/>
        <w:jc w:val="both"/>
        <w:rPr>
          <w:lang w:val="en"/>
        </w:rPr>
      </w:pPr>
      <w:r w:rsidRPr="00404079">
        <w:rPr>
          <w:lang w:val="en"/>
        </w:rPr>
        <w:t>All citizens and visitors of the State enjoy the lakes, ponds</w:t>
      </w:r>
      <w:r w:rsidR="00D30584">
        <w:rPr>
          <w:lang w:val="en"/>
        </w:rPr>
        <w:t>,</w:t>
      </w:r>
      <w:r w:rsidRPr="00404079">
        <w:rPr>
          <w:lang w:val="en"/>
        </w:rPr>
        <w:t xml:space="preserve"> and rivers or streams in Maine. </w:t>
      </w:r>
      <w:r w:rsidRPr="00895217">
        <w:rPr>
          <w:bCs/>
          <w:lang w:val="en"/>
        </w:rPr>
        <w:t>Protecting these resources</w:t>
      </w:r>
      <w:r w:rsidRPr="00404079">
        <w:rPr>
          <w:lang w:val="en"/>
        </w:rPr>
        <w:t xml:space="preserve"> is important to all of us. If you have Shoreland Zoning </w:t>
      </w:r>
      <w:r w:rsidR="00895217" w:rsidRPr="00404079">
        <w:rPr>
          <w:lang w:val="en"/>
        </w:rPr>
        <w:t>questions</w:t>
      </w:r>
      <w:r w:rsidR="00895217">
        <w:rPr>
          <w:lang w:val="en"/>
        </w:rPr>
        <w:t xml:space="preserve"> or a project you are hoping to build</w:t>
      </w:r>
      <w:r w:rsidR="00895217" w:rsidRPr="00404079">
        <w:rPr>
          <w:lang w:val="en"/>
        </w:rPr>
        <w:t>,</w:t>
      </w:r>
      <w:r w:rsidRPr="00404079">
        <w:rPr>
          <w:lang w:val="en"/>
        </w:rPr>
        <w:t xml:space="preserve"> please</w:t>
      </w:r>
      <w:r w:rsidR="005A19E6">
        <w:rPr>
          <w:lang w:val="en"/>
        </w:rPr>
        <w:t xml:space="preserve"> feel free to</w:t>
      </w:r>
      <w:r w:rsidRPr="00404079">
        <w:rPr>
          <w:lang w:val="en"/>
        </w:rPr>
        <w:t xml:space="preserve"> contact me. </w:t>
      </w:r>
    </w:p>
    <w:p w14:paraId="552ECA45" w14:textId="2CE04D6F" w:rsidR="0058012E" w:rsidRPr="00404079" w:rsidRDefault="0058012E" w:rsidP="005A19E6">
      <w:pPr>
        <w:widowControl w:val="0"/>
        <w:autoSpaceDE w:val="0"/>
        <w:autoSpaceDN w:val="0"/>
        <w:adjustRightInd w:val="0"/>
        <w:spacing w:line="276" w:lineRule="auto"/>
        <w:jc w:val="both"/>
        <w:rPr>
          <w:b/>
          <w:lang w:val="en"/>
        </w:rPr>
      </w:pPr>
    </w:p>
    <w:p w14:paraId="7F128F9B" w14:textId="7B18A779" w:rsidR="00CE348E" w:rsidRDefault="00CE348E" w:rsidP="005A19E6">
      <w:pPr>
        <w:widowControl w:val="0"/>
        <w:autoSpaceDE w:val="0"/>
        <w:autoSpaceDN w:val="0"/>
        <w:adjustRightInd w:val="0"/>
        <w:spacing w:line="276" w:lineRule="auto"/>
        <w:jc w:val="both"/>
        <w:rPr>
          <w:lang w:val="en"/>
        </w:rPr>
      </w:pPr>
      <w:r w:rsidRPr="00404079">
        <w:rPr>
          <w:lang w:val="en"/>
        </w:rPr>
        <w:t>Building</w:t>
      </w:r>
      <w:r w:rsidR="00895217">
        <w:rPr>
          <w:lang w:val="en"/>
        </w:rPr>
        <w:t xml:space="preserve"> permits are required for almost all types of construction or renovations. </w:t>
      </w:r>
      <w:r w:rsidR="005A19E6">
        <w:rPr>
          <w:lang w:val="en"/>
        </w:rPr>
        <w:t>If in doubt, reach out to me for clarity.</w:t>
      </w:r>
    </w:p>
    <w:p w14:paraId="061C25A6" w14:textId="77777777" w:rsidR="0058012E" w:rsidRPr="00404079" w:rsidRDefault="0058012E" w:rsidP="005A19E6">
      <w:pPr>
        <w:widowControl w:val="0"/>
        <w:autoSpaceDE w:val="0"/>
        <w:autoSpaceDN w:val="0"/>
        <w:adjustRightInd w:val="0"/>
        <w:spacing w:line="276" w:lineRule="auto"/>
        <w:jc w:val="both"/>
        <w:rPr>
          <w:lang w:val="en"/>
        </w:rPr>
      </w:pPr>
    </w:p>
    <w:p w14:paraId="00DCF9FF" w14:textId="6D4A6297" w:rsidR="00CE348E" w:rsidRDefault="00CE348E" w:rsidP="005A19E6">
      <w:pPr>
        <w:widowControl w:val="0"/>
        <w:autoSpaceDE w:val="0"/>
        <w:autoSpaceDN w:val="0"/>
        <w:adjustRightInd w:val="0"/>
        <w:spacing w:line="276" w:lineRule="auto"/>
        <w:jc w:val="both"/>
        <w:rPr>
          <w:lang w:val="en"/>
        </w:rPr>
      </w:pPr>
      <w:r w:rsidRPr="00404079">
        <w:rPr>
          <w:lang w:val="en"/>
        </w:rPr>
        <w:t xml:space="preserve">A reminder that </w:t>
      </w:r>
      <w:r w:rsidRPr="00404079">
        <w:rPr>
          <w:b/>
          <w:lang w:val="en"/>
        </w:rPr>
        <w:t>only two unregistered cars are allowed on your property</w:t>
      </w:r>
      <w:r w:rsidRPr="00404079">
        <w:rPr>
          <w:lang w:val="en"/>
        </w:rPr>
        <w:t xml:space="preserve"> unless you are a registered junkyard/auto-graveyard.</w:t>
      </w:r>
      <w:r w:rsidR="005A19E6">
        <w:rPr>
          <w:lang w:val="en"/>
        </w:rPr>
        <w:t xml:space="preserve"> There will be a new property maintenance ordinance being voted on this year that will assist in the cleanup of a lot of </w:t>
      </w:r>
      <w:proofErr w:type="spellStart"/>
      <w:r w:rsidR="005A19E6">
        <w:rPr>
          <w:lang w:val="en"/>
        </w:rPr>
        <w:t>nuissance</w:t>
      </w:r>
      <w:proofErr w:type="spellEnd"/>
      <w:r w:rsidR="005A19E6">
        <w:rPr>
          <w:lang w:val="en"/>
        </w:rPr>
        <w:t xml:space="preserve"> conditions that are </w:t>
      </w:r>
      <w:proofErr w:type="spellStart"/>
      <w:r w:rsidR="005A19E6">
        <w:rPr>
          <w:lang w:val="en"/>
        </w:rPr>
        <w:t>oustanding</w:t>
      </w:r>
      <w:proofErr w:type="spellEnd"/>
      <w:r w:rsidR="005A19E6">
        <w:rPr>
          <w:lang w:val="en"/>
        </w:rPr>
        <w:t xml:space="preserve"> in the town. Please be aware this will be a useful tool for the town if you so choose to allow it.</w:t>
      </w:r>
      <w:r w:rsidRPr="00404079">
        <w:rPr>
          <w:lang w:val="en"/>
        </w:rPr>
        <w:t xml:space="preserve"> </w:t>
      </w:r>
    </w:p>
    <w:p w14:paraId="3733C3E3" w14:textId="6063FA88" w:rsidR="00895217" w:rsidRDefault="00895217" w:rsidP="005A19E6">
      <w:pPr>
        <w:widowControl w:val="0"/>
        <w:autoSpaceDE w:val="0"/>
        <w:autoSpaceDN w:val="0"/>
        <w:adjustRightInd w:val="0"/>
        <w:spacing w:line="276" w:lineRule="auto"/>
        <w:jc w:val="both"/>
        <w:rPr>
          <w:lang w:val="en"/>
        </w:rPr>
      </w:pPr>
    </w:p>
    <w:p w14:paraId="64CA23A5" w14:textId="02C2841D" w:rsidR="005A19E6" w:rsidRDefault="005A19E6" w:rsidP="005A19E6">
      <w:pPr>
        <w:widowControl w:val="0"/>
        <w:autoSpaceDE w:val="0"/>
        <w:autoSpaceDN w:val="0"/>
        <w:adjustRightInd w:val="0"/>
        <w:spacing w:line="276" w:lineRule="auto"/>
        <w:jc w:val="both"/>
        <w:rPr>
          <w:lang w:val="en"/>
        </w:rPr>
      </w:pPr>
      <w:r>
        <w:rPr>
          <w:noProof/>
          <w:lang w:val="en"/>
        </w:rPr>
        <w:drawing>
          <wp:inline distT="0" distB="0" distL="0" distR="0" wp14:anchorId="7B52EC60" wp14:editId="621381CB">
            <wp:extent cx="2628900" cy="1752600"/>
            <wp:effectExtent l="0" t="0" r="0" b="0"/>
            <wp:docPr id="1" name="Picture 1" descr="A black and white photo of a trolley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and white photo of a trolley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E0AB5" w14:textId="57AAB7F5" w:rsidR="005A19E6" w:rsidRDefault="005A19E6" w:rsidP="005A19E6">
      <w:pPr>
        <w:widowControl w:val="0"/>
        <w:autoSpaceDE w:val="0"/>
        <w:autoSpaceDN w:val="0"/>
        <w:adjustRightInd w:val="0"/>
        <w:spacing w:line="276" w:lineRule="auto"/>
        <w:jc w:val="both"/>
        <w:rPr>
          <w:lang w:val="en"/>
        </w:rPr>
      </w:pPr>
    </w:p>
    <w:p w14:paraId="4164C5D3" w14:textId="60FB6612" w:rsidR="00CE348E" w:rsidRPr="00404079" w:rsidRDefault="00CE348E" w:rsidP="005A19E6">
      <w:pPr>
        <w:widowControl w:val="0"/>
        <w:autoSpaceDE w:val="0"/>
        <w:autoSpaceDN w:val="0"/>
        <w:adjustRightInd w:val="0"/>
        <w:spacing w:line="276" w:lineRule="auto"/>
        <w:jc w:val="both"/>
        <w:rPr>
          <w:lang w:val="en"/>
        </w:rPr>
      </w:pPr>
      <w:r w:rsidRPr="00404079">
        <w:rPr>
          <w:lang w:val="en"/>
        </w:rPr>
        <w:t xml:space="preserve">If you have any questions, </w:t>
      </w:r>
      <w:r w:rsidR="00E416CD" w:rsidRPr="00404079">
        <w:rPr>
          <w:lang w:val="en"/>
        </w:rPr>
        <w:t>concerns,</w:t>
      </w:r>
      <w:r w:rsidRPr="00404079">
        <w:rPr>
          <w:lang w:val="en"/>
        </w:rPr>
        <w:t xml:space="preserve"> or ordinance suggestions, please contact me at the Town Office Monday – Friday </w:t>
      </w:r>
      <w:r w:rsidR="005A19E6">
        <w:rPr>
          <w:lang w:val="en"/>
        </w:rPr>
        <w:t>8</w:t>
      </w:r>
      <w:r w:rsidRPr="00404079">
        <w:rPr>
          <w:lang w:val="en"/>
        </w:rPr>
        <w:t>:</w:t>
      </w:r>
      <w:r w:rsidR="00895217">
        <w:rPr>
          <w:lang w:val="en"/>
        </w:rPr>
        <w:t>0</w:t>
      </w:r>
      <w:r w:rsidRPr="00404079">
        <w:rPr>
          <w:lang w:val="en"/>
        </w:rPr>
        <w:t xml:space="preserve">0 am – </w:t>
      </w:r>
      <w:r w:rsidR="00895217">
        <w:rPr>
          <w:lang w:val="en"/>
        </w:rPr>
        <w:t>4</w:t>
      </w:r>
      <w:r w:rsidRPr="00404079">
        <w:rPr>
          <w:lang w:val="en"/>
        </w:rPr>
        <w:t>:00 pm.</w:t>
      </w:r>
    </w:p>
    <w:p w14:paraId="5205F5A2" w14:textId="76C2D6DC" w:rsidR="00CE348E" w:rsidRPr="00404079" w:rsidRDefault="00CE348E" w:rsidP="005A19E6">
      <w:pPr>
        <w:widowControl w:val="0"/>
        <w:autoSpaceDE w:val="0"/>
        <w:autoSpaceDN w:val="0"/>
        <w:adjustRightInd w:val="0"/>
        <w:spacing w:line="276" w:lineRule="auto"/>
        <w:ind w:left="720"/>
        <w:jc w:val="both"/>
        <w:rPr>
          <w:lang w:val="en"/>
        </w:rPr>
      </w:pPr>
    </w:p>
    <w:p w14:paraId="49AD3AB7" w14:textId="7953D2A0" w:rsidR="00CE348E" w:rsidRPr="00404079" w:rsidRDefault="00CE348E" w:rsidP="005A19E6">
      <w:pPr>
        <w:widowControl w:val="0"/>
        <w:autoSpaceDE w:val="0"/>
        <w:autoSpaceDN w:val="0"/>
        <w:adjustRightInd w:val="0"/>
        <w:spacing w:line="276" w:lineRule="auto"/>
        <w:rPr>
          <w:lang w:val="en"/>
        </w:rPr>
      </w:pPr>
      <w:r w:rsidRPr="00404079">
        <w:rPr>
          <w:lang w:val="en"/>
        </w:rPr>
        <w:t>I’m always available for questions as you start planning any building or land use projects</w:t>
      </w:r>
      <w:r w:rsidRPr="00D30584">
        <w:rPr>
          <w:color w:val="000000" w:themeColor="text1"/>
          <w:lang w:val="en"/>
        </w:rPr>
        <w:t xml:space="preserve">. </w:t>
      </w:r>
      <w:hyperlink r:id="rId8" w:history="1">
        <w:r w:rsidRPr="00D30584">
          <w:rPr>
            <w:rStyle w:val="Hyperlink"/>
            <w:color w:val="000000" w:themeColor="text1"/>
            <w:lang w:val="en"/>
          </w:rPr>
          <w:t>ceo@oxfordmaine.org</w:t>
        </w:r>
      </w:hyperlink>
      <w:r w:rsidRPr="00404079">
        <w:rPr>
          <w:lang w:val="en"/>
        </w:rPr>
        <w:t xml:space="preserve"> or 539-8526. </w:t>
      </w:r>
    </w:p>
    <w:p w14:paraId="15B269C8" w14:textId="77777777" w:rsidR="00CE348E" w:rsidRPr="00404079" w:rsidRDefault="00CE348E" w:rsidP="005A19E6">
      <w:pPr>
        <w:widowControl w:val="0"/>
        <w:autoSpaceDE w:val="0"/>
        <w:autoSpaceDN w:val="0"/>
        <w:adjustRightInd w:val="0"/>
        <w:spacing w:line="360" w:lineRule="auto"/>
        <w:ind w:left="720"/>
        <w:jc w:val="both"/>
        <w:rPr>
          <w:lang w:val="en"/>
        </w:rPr>
      </w:pPr>
    </w:p>
    <w:p w14:paraId="7890D553" w14:textId="3664001A" w:rsidR="00CE348E" w:rsidRDefault="00CE348E" w:rsidP="00CE348E">
      <w:pPr>
        <w:widowControl w:val="0"/>
        <w:autoSpaceDE w:val="0"/>
        <w:autoSpaceDN w:val="0"/>
        <w:adjustRightInd w:val="0"/>
        <w:spacing w:line="259" w:lineRule="atLeast"/>
        <w:rPr>
          <w:lang w:val="en"/>
        </w:rPr>
      </w:pPr>
    </w:p>
    <w:p w14:paraId="3564A788" w14:textId="505B0CA3" w:rsidR="005A19E6" w:rsidRDefault="005A19E6" w:rsidP="00CE348E">
      <w:pPr>
        <w:widowControl w:val="0"/>
        <w:autoSpaceDE w:val="0"/>
        <w:autoSpaceDN w:val="0"/>
        <w:adjustRightInd w:val="0"/>
        <w:spacing w:line="259" w:lineRule="atLeast"/>
        <w:rPr>
          <w:lang w:val="en"/>
        </w:rPr>
      </w:pPr>
      <w:r>
        <w:rPr>
          <w:lang w:val="en"/>
        </w:rPr>
        <w:t>Respectfully Submitted,</w:t>
      </w:r>
    </w:p>
    <w:p w14:paraId="6250157C" w14:textId="77777777" w:rsidR="005A19E6" w:rsidRDefault="005A19E6" w:rsidP="00CE348E">
      <w:pPr>
        <w:widowControl w:val="0"/>
        <w:autoSpaceDE w:val="0"/>
        <w:autoSpaceDN w:val="0"/>
        <w:adjustRightInd w:val="0"/>
        <w:spacing w:line="259" w:lineRule="atLeast"/>
        <w:rPr>
          <w:lang w:val="en"/>
        </w:rPr>
      </w:pPr>
    </w:p>
    <w:p w14:paraId="3A6D82DA" w14:textId="1641AFC0" w:rsidR="005A19E6" w:rsidRDefault="005A19E6" w:rsidP="00CE348E">
      <w:pPr>
        <w:widowControl w:val="0"/>
        <w:autoSpaceDE w:val="0"/>
        <w:autoSpaceDN w:val="0"/>
        <w:adjustRightInd w:val="0"/>
        <w:spacing w:line="259" w:lineRule="atLeast"/>
        <w:rPr>
          <w:lang w:val="en"/>
        </w:rPr>
      </w:pPr>
    </w:p>
    <w:p w14:paraId="71002852" w14:textId="77777777" w:rsidR="005A19E6" w:rsidRPr="00404079" w:rsidRDefault="005A19E6" w:rsidP="00CE348E">
      <w:pPr>
        <w:widowControl w:val="0"/>
        <w:autoSpaceDE w:val="0"/>
        <w:autoSpaceDN w:val="0"/>
        <w:adjustRightInd w:val="0"/>
        <w:spacing w:line="259" w:lineRule="atLeast"/>
        <w:rPr>
          <w:lang w:val="en"/>
        </w:rPr>
      </w:pPr>
    </w:p>
    <w:p w14:paraId="0A2277A3" w14:textId="4762DF77" w:rsidR="00D30584" w:rsidRDefault="005A19E6" w:rsidP="00D30584">
      <w:pPr>
        <w:widowControl w:val="0"/>
        <w:autoSpaceDE w:val="0"/>
        <w:autoSpaceDN w:val="0"/>
        <w:adjustRightInd w:val="0"/>
        <w:spacing w:line="259" w:lineRule="atLeast"/>
        <w:rPr>
          <w:lang w:val="en"/>
        </w:rPr>
      </w:pPr>
      <w:r>
        <w:rPr>
          <w:lang w:val="en"/>
        </w:rPr>
        <w:t>Kingston A. Brown</w:t>
      </w:r>
      <w:r w:rsidR="00D30584">
        <w:rPr>
          <w:lang w:val="en"/>
        </w:rPr>
        <w:tab/>
      </w:r>
      <w:r w:rsidR="00D30584">
        <w:rPr>
          <w:lang w:val="en"/>
        </w:rPr>
        <w:tab/>
      </w:r>
    </w:p>
    <w:p w14:paraId="379BC57D" w14:textId="05696E13" w:rsidR="005A19E6" w:rsidRDefault="005A19E6" w:rsidP="00D30584">
      <w:pPr>
        <w:widowControl w:val="0"/>
        <w:autoSpaceDE w:val="0"/>
        <w:autoSpaceDN w:val="0"/>
        <w:adjustRightInd w:val="0"/>
        <w:spacing w:line="259" w:lineRule="atLeast"/>
        <w:rPr>
          <w:lang w:val="en"/>
        </w:rPr>
      </w:pPr>
      <w:r>
        <w:rPr>
          <w:lang w:val="en"/>
        </w:rPr>
        <w:t>Code Enforcement Officer</w:t>
      </w:r>
    </w:p>
    <w:p w14:paraId="38B074F8" w14:textId="3BA288EC" w:rsidR="005A19E6" w:rsidRDefault="005A19E6" w:rsidP="00D30584">
      <w:pPr>
        <w:widowControl w:val="0"/>
        <w:autoSpaceDE w:val="0"/>
        <w:autoSpaceDN w:val="0"/>
        <w:adjustRightInd w:val="0"/>
        <w:spacing w:line="259" w:lineRule="atLeast"/>
        <w:rPr>
          <w:lang w:val="en"/>
        </w:rPr>
      </w:pPr>
      <w:r>
        <w:rPr>
          <w:lang w:val="en"/>
        </w:rPr>
        <w:t>Local Plumbing Inspector</w:t>
      </w:r>
    </w:p>
    <w:p w14:paraId="6142B1B9" w14:textId="1C09671A" w:rsidR="00D30584" w:rsidRDefault="005A19E6" w:rsidP="00D30584">
      <w:pPr>
        <w:widowControl w:val="0"/>
        <w:autoSpaceDE w:val="0"/>
        <w:autoSpaceDN w:val="0"/>
        <w:adjustRightInd w:val="0"/>
        <w:spacing w:line="259" w:lineRule="atLeast"/>
        <w:rPr>
          <w:lang w:val="en"/>
        </w:rPr>
      </w:pPr>
      <w:r w:rsidRPr="00A63D03">
        <w:rPr>
          <w:rFonts w:ascii="Calibri" w:hAnsi="Calibri" w:cs="Calibri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62E159E" wp14:editId="4911C5AA">
                <wp:simplePos x="0" y="0"/>
                <wp:positionH relativeFrom="margin">
                  <wp:posOffset>3404235</wp:posOffset>
                </wp:positionH>
                <wp:positionV relativeFrom="paragraph">
                  <wp:posOffset>387985</wp:posOffset>
                </wp:positionV>
                <wp:extent cx="2360930" cy="1704975"/>
                <wp:effectExtent l="0" t="0" r="2286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704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1E613C" w14:textId="77777777" w:rsidR="00404079" w:rsidRDefault="00404079" w:rsidP="00CE348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59" w:lineRule="atLeast"/>
                              <w:jc w:val="both"/>
                              <w:rPr>
                                <w:sz w:val="22"/>
                                <w:szCs w:val="22"/>
                                <w:lang w:val="en"/>
                              </w:rPr>
                            </w:pPr>
                          </w:p>
                          <w:p w14:paraId="74850C9E" w14:textId="3FB589F6" w:rsidR="00CE348E" w:rsidRPr="00404079" w:rsidRDefault="00CE348E" w:rsidP="00CE348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59" w:lineRule="atLeast"/>
                              <w:jc w:val="both"/>
                              <w:rPr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404079">
                              <w:rPr>
                                <w:sz w:val="22"/>
                                <w:szCs w:val="22"/>
                                <w:lang w:val="en"/>
                              </w:rPr>
                              <w:t>The current building codes are 2015 ICC Residential and Building codes. Plumbing code is the 20</w:t>
                            </w:r>
                            <w:r w:rsidR="00730ECE">
                              <w:rPr>
                                <w:sz w:val="22"/>
                                <w:szCs w:val="22"/>
                                <w:lang w:val="en"/>
                              </w:rPr>
                              <w:t>21</w:t>
                            </w:r>
                            <w:r w:rsidRPr="00404079">
                              <w:rPr>
                                <w:sz w:val="22"/>
                                <w:szCs w:val="22"/>
                                <w:lang w:val="en"/>
                              </w:rPr>
                              <w:t xml:space="preserve"> ‘IAPMO’ Uniform Plumbing Code. </w:t>
                            </w:r>
                          </w:p>
                          <w:p w14:paraId="2F41F0BA" w14:textId="77777777" w:rsidR="00CE348E" w:rsidRPr="00404079" w:rsidRDefault="00CE348E" w:rsidP="00CE348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59" w:lineRule="atLeast"/>
                              <w:jc w:val="both"/>
                              <w:rPr>
                                <w:sz w:val="22"/>
                                <w:szCs w:val="22"/>
                                <w:lang w:val="en"/>
                              </w:rPr>
                            </w:pPr>
                          </w:p>
                          <w:p w14:paraId="0FBCD5A2" w14:textId="77777777" w:rsidR="00CE348E" w:rsidRPr="00404079" w:rsidRDefault="00CE348E" w:rsidP="00CE348E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404079">
                              <w:rPr>
                                <w:sz w:val="22"/>
                                <w:szCs w:val="22"/>
                              </w:rPr>
                              <w:t>Electrical permits are handled through the State of Main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2E15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8.05pt;margin-top:30.55pt;width:185.9pt;height:134.25pt;z-index:251668480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" strokecolor="gray [1629]" strokeweight="1.5pt">
                <v:textbox>
                  <w:txbxContent>
                    <w:p w14:paraId="3C1E613C" w14:textId="77777777" w:rsidR="00404079" w:rsidRDefault="00404079" w:rsidP="00CE348E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59" w:lineRule="atLeast"/>
                        <w:jc w:val="both"/>
                        <w:rPr>
                          <w:sz w:val="22"/>
                          <w:szCs w:val="22"/>
                          <w:lang w:val="en"/>
                        </w:rPr>
                      </w:pPr>
                    </w:p>
                    <w:p w14:paraId="74850C9E" w14:textId="3FB589F6" w:rsidR="00CE348E" w:rsidRPr="00404079" w:rsidRDefault="00CE348E" w:rsidP="00CE348E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59" w:lineRule="atLeast"/>
                        <w:jc w:val="both"/>
                        <w:rPr>
                          <w:sz w:val="22"/>
                          <w:szCs w:val="22"/>
                          <w:lang w:val="en"/>
                        </w:rPr>
                      </w:pPr>
                      <w:r w:rsidRPr="00404079">
                        <w:rPr>
                          <w:sz w:val="22"/>
                          <w:szCs w:val="22"/>
                          <w:lang w:val="en"/>
                        </w:rPr>
                        <w:t>The current building codes are 2015 ICC Residential and Building codes. Plumbing code is the 20</w:t>
                      </w:r>
                      <w:r w:rsidR="00730ECE">
                        <w:rPr>
                          <w:sz w:val="22"/>
                          <w:szCs w:val="22"/>
                          <w:lang w:val="en"/>
                        </w:rPr>
                        <w:t>21</w:t>
                      </w:r>
                      <w:r w:rsidRPr="00404079">
                        <w:rPr>
                          <w:sz w:val="22"/>
                          <w:szCs w:val="22"/>
                          <w:lang w:val="en"/>
                        </w:rPr>
                        <w:t xml:space="preserve"> ‘IAPMO’ Uniform Plumbing Code. </w:t>
                      </w:r>
                    </w:p>
                    <w:p w14:paraId="2F41F0BA" w14:textId="77777777" w:rsidR="00CE348E" w:rsidRPr="00404079" w:rsidRDefault="00CE348E" w:rsidP="00CE348E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59" w:lineRule="atLeast"/>
                        <w:jc w:val="both"/>
                        <w:rPr>
                          <w:sz w:val="22"/>
                          <w:szCs w:val="22"/>
                          <w:lang w:val="en"/>
                        </w:rPr>
                      </w:pPr>
                    </w:p>
                    <w:p w14:paraId="0FBCD5A2" w14:textId="77777777" w:rsidR="00CE348E" w:rsidRPr="00404079" w:rsidRDefault="00CE348E" w:rsidP="00CE348E">
                      <w:pPr>
                        <w:rPr>
                          <w:sz w:val="22"/>
                          <w:szCs w:val="22"/>
                        </w:rPr>
                      </w:pPr>
                      <w:r w:rsidRPr="00404079">
                        <w:rPr>
                          <w:sz w:val="22"/>
                          <w:szCs w:val="22"/>
                        </w:rPr>
                        <w:t>Electrical permits are handled through the State of Main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D82DCB" w14:textId="59B53A02" w:rsidR="00D30584" w:rsidRDefault="005A19E6" w:rsidP="00D30584">
      <w:pPr>
        <w:widowControl w:val="0"/>
        <w:autoSpaceDE w:val="0"/>
        <w:autoSpaceDN w:val="0"/>
        <w:adjustRightInd w:val="0"/>
        <w:spacing w:line="259" w:lineRule="atLeast"/>
        <w:rPr>
          <w:lang w:val="en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4126F13" wp14:editId="0A9A60FC">
                <wp:simplePos x="0" y="0"/>
                <wp:positionH relativeFrom="margin">
                  <wp:posOffset>3381375</wp:posOffset>
                </wp:positionH>
                <wp:positionV relativeFrom="paragraph">
                  <wp:posOffset>2245995</wp:posOffset>
                </wp:positionV>
                <wp:extent cx="2360930" cy="1285875"/>
                <wp:effectExtent l="0" t="0" r="22860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85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34222F" w14:textId="77777777" w:rsidR="00404079" w:rsidRDefault="00404079" w:rsidP="00CE348E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2101D1F" w14:textId="77777777" w:rsidR="00CE348E" w:rsidRPr="00404079" w:rsidRDefault="00CE348E" w:rsidP="00CE348E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404079">
                              <w:rPr>
                                <w:sz w:val="22"/>
                                <w:szCs w:val="22"/>
                              </w:rPr>
                              <w:t>All ordinances are available on our website along with Building Applications, Junk Yard Permits and other applications.</w:t>
                            </w:r>
                          </w:p>
                          <w:p w14:paraId="5F3A0301" w14:textId="77777777" w:rsidR="00CE348E" w:rsidRPr="00D30584" w:rsidRDefault="00CE348E" w:rsidP="00CE348E">
                            <w:pPr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D30584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Visit </w:t>
                            </w:r>
                            <w:hyperlink r:id="rId9" w:history="1">
                              <w:r w:rsidRPr="00D30584">
                                <w:rPr>
                                  <w:rStyle w:val="Hyperlink"/>
                                  <w:color w:val="000000" w:themeColor="text1"/>
                                  <w:sz w:val="22"/>
                                  <w:szCs w:val="22"/>
                                </w:rPr>
                                <w:t>www.oxfordmaine.org</w:t>
                              </w:r>
                            </w:hyperlink>
                          </w:p>
                          <w:p w14:paraId="4F9227E9" w14:textId="77777777" w:rsidR="00CE348E" w:rsidRPr="00D30584" w:rsidRDefault="00CE348E" w:rsidP="00CE348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26F13" id="_x0000_s1027" type="#_x0000_t202" style="position:absolute;margin-left:266.25pt;margin-top:176.85pt;width:185.9pt;height:101.25pt;z-index:251669504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" strokecolor="gray [1629]" strokeweight="1.5pt">
                <v:textbox>
                  <w:txbxContent>
                    <w:p w14:paraId="2334222F" w14:textId="77777777" w:rsidR="00404079" w:rsidRDefault="00404079" w:rsidP="00CE348E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22101D1F" w14:textId="77777777" w:rsidR="00CE348E" w:rsidRPr="00404079" w:rsidRDefault="00CE348E" w:rsidP="00CE348E">
                      <w:pPr>
                        <w:rPr>
                          <w:sz w:val="22"/>
                          <w:szCs w:val="22"/>
                        </w:rPr>
                      </w:pPr>
                      <w:r w:rsidRPr="00404079">
                        <w:rPr>
                          <w:sz w:val="22"/>
                          <w:szCs w:val="22"/>
                        </w:rPr>
                        <w:t>All ordinances are available on our website along with Building Applications, Junk Yard Permits and other applications.</w:t>
                      </w:r>
                    </w:p>
                    <w:p w14:paraId="5F3A0301" w14:textId="77777777" w:rsidR="00CE348E" w:rsidRPr="00D30584" w:rsidRDefault="00CE348E" w:rsidP="00CE348E">
                      <w:pPr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D30584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Visit </w:t>
                      </w:r>
                      <w:hyperlink r:id="rId10" w:history="1">
                        <w:r w:rsidRPr="00D30584">
                          <w:rPr>
                            <w:rStyle w:val="Hyperlink"/>
                            <w:color w:val="000000" w:themeColor="text1"/>
                            <w:sz w:val="22"/>
                            <w:szCs w:val="22"/>
                          </w:rPr>
                          <w:t>www.oxfordmaine.org</w:t>
                        </w:r>
                      </w:hyperlink>
                    </w:p>
                    <w:p w14:paraId="4F9227E9" w14:textId="77777777" w:rsidR="00CE348E" w:rsidRPr="00D30584" w:rsidRDefault="00CE348E" w:rsidP="00CE348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F9465B" w14:textId="4E926374" w:rsidR="005A19E6" w:rsidRDefault="005A19E6" w:rsidP="00D30584">
      <w:pPr>
        <w:widowControl w:val="0"/>
        <w:autoSpaceDE w:val="0"/>
        <w:autoSpaceDN w:val="0"/>
        <w:adjustRightInd w:val="0"/>
        <w:spacing w:line="259" w:lineRule="atLeast"/>
        <w:rPr>
          <w:lang w:val="en"/>
        </w:rPr>
      </w:pPr>
    </w:p>
    <w:p w14:paraId="27F33563" w14:textId="6B1607EC" w:rsidR="005A19E6" w:rsidRDefault="005A19E6" w:rsidP="00D30584">
      <w:pPr>
        <w:widowControl w:val="0"/>
        <w:autoSpaceDE w:val="0"/>
        <w:autoSpaceDN w:val="0"/>
        <w:adjustRightInd w:val="0"/>
        <w:spacing w:line="259" w:lineRule="atLeast"/>
        <w:rPr>
          <w:lang w:val="en"/>
        </w:rPr>
      </w:pPr>
    </w:p>
    <w:p w14:paraId="5458CBF4" w14:textId="1A29E91A" w:rsidR="005D0499" w:rsidRPr="00D30584" w:rsidRDefault="005D0499" w:rsidP="00D30584">
      <w:pPr>
        <w:widowControl w:val="0"/>
        <w:autoSpaceDE w:val="0"/>
        <w:autoSpaceDN w:val="0"/>
        <w:adjustRightInd w:val="0"/>
        <w:spacing w:line="259" w:lineRule="atLeast"/>
        <w:rPr>
          <w:lang w:val="en"/>
        </w:rPr>
      </w:pPr>
    </w:p>
    <w:sectPr w:rsidR="005D0499" w:rsidRPr="00D30584" w:rsidSect="005A19E6">
      <w:headerReference w:type="default" r:id="rId11"/>
      <w:pgSz w:w="12240" w:h="15840"/>
      <w:pgMar w:top="1620" w:right="1440" w:bottom="1440" w:left="1440" w:header="720" w:footer="720" w:gutter="0"/>
      <w:cols w:num="2" w:space="108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3E684" w14:textId="77777777" w:rsidR="005975D3" w:rsidRDefault="005975D3" w:rsidP="004B54C9">
      <w:r>
        <w:separator/>
      </w:r>
    </w:p>
  </w:endnote>
  <w:endnote w:type="continuationSeparator" w:id="0">
    <w:p w14:paraId="212F6D55" w14:textId="77777777" w:rsidR="005975D3" w:rsidRDefault="005975D3" w:rsidP="004B54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9F78F" w14:textId="77777777" w:rsidR="005975D3" w:rsidRDefault="005975D3" w:rsidP="004B54C9">
      <w:r>
        <w:separator/>
      </w:r>
    </w:p>
  </w:footnote>
  <w:footnote w:type="continuationSeparator" w:id="0">
    <w:p w14:paraId="732E01FA" w14:textId="77777777" w:rsidR="005975D3" w:rsidRDefault="005975D3" w:rsidP="004B54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601F5" w14:textId="358DA0FA" w:rsidR="005A19E6" w:rsidRPr="005A19E6" w:rsidRDefault="005A19E6" w:rsidP="005A19E6">
    <w:pPr>
      <w:widowControl w:val="0"/>
      <w:autoSpaceDE w:val="0"/>
      <w:autoSpaceDN w:val="0"/>
      <w:adjustRightInd w:val="0"/>
      <w:spacing w:line="259" w:lineRule="atLeast"/>
      <w:jc w:val="center"/>
      <w:rPr>
        <w:b/>
        <w:noProof/>
      </w:rPr>
    </w:pPr>
    <w:r w:rsidRPr="005A19E6">
      <w:rPr>
        <w:b/>
        <w:noProof/>
      </w:rPr>
      <w:t>CODE ENFORCEMENT</w:t>
    </w:r>
    <w:r>
      <w:rPr>
        <w:b/>
        <w:noProof/>
      </w:rPr>
      <w:t xml:space="preserve"> OFFICER</w:t>
    </w:r>
    <w:r w:rsidRPr="005A19E6">
      <w:rPr>
        <w:b/>
        <w:noProof/>
      </w:rPr>
      <w:t xml:space="preserve"> REPORT</w:t>
    </w:r>
  </w:p>
  <w:p w14:paraId="041E6104" w14:textId="77777777" w:rsidR="005A19E6" w:rsidRDefault="005A19E6" w:rsidP="005A19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B5236E"/>
    <w:multiLevelType w:val="hybridMultilevel"/>
    <w:tmpl w:val="05DC23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73816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bIwsjQzM7a0tDRT0lEKTi0uzszPAykwrgUAoOkw1CwAAAA="/>
  </w:docVars>
  <w:rsids>
    <w:rsidRoot w:val="005D0499"/>
    <w:rsid w:val="00015432"/>
    <w:rsid w:val="0004579B"/>
    <w:rsid w:val="000531A2"/>
    <w:rsid w:val="000757C3"/>
    <w:rsid w:val="00085247"/>
    <w:rsid w:val="000F6D9D"/>
    <w:rsid w:val="00110108"/>
    <w:rsid w:val="001262CA"/>
    <w:rsid w:val="001502AC"/>
    <w:rsid w:val="001716A6"/>
    <w:rsid w:val="00183E98"/>
    <w:rsid w:val="001933DD"/>
    <w:rsid w:val="00193CE5"/>
    <w:rsid w:val="002415F3"/>
    <w:rsid w:val="002A146E"/>
    <w:rsid w:val="002A4B29"/>
    <w:rsid w:val="002B0F79"/>
    <w:rsid w:val="003319B4"/>
    <w:rsid w:val="003773A2"/>
    <w:rsid w:val="003D021D"/>
    <w:rsid w:val="003D21BD"/>
    <w:rsid w:val="003D7CB8"/>
    <w:rsid w:val="003E73F9"/>
    <w:rsid w:val="00404079"/>
    <w:rsid w:val="00477624"/>
    <w:rsid w:val="004825EE"/>
    <w:rsid w:val="004B54C9"/>
    <w:rsid w:val="004C0938"/>
    <w:rsid w:val="005414A2"/>
    <w:rsid w:val="00567BEC"/>
    <w:rsid w:val="0058012E"/>
    <w:rsid w:val="005862B4"/>
    <w:rsid w:val="00595051"/>
    <w:rsid w:val="005975D3"/>
    <w:rsid w:val="005A19E6"/>
    <w:rsid w:val="005D0499"/>
    <w:rsid w:val="006375E9"/>
    <w:rsid w:val="006553E1"/>
    <w:rsid w:val="006F3C91"/>
    <w:rsid w:val="00716D39"/>
    <w:rsid w:val="00730ECE"/>
    <w:rsid w:val="00737CE9"/>
    <w:rsid w:val="007508CD"/>
    <w:rsid w:val="00783866"/>
    <w:rsid w:val="00790493"/>
    <w:rsid w:val="007911CB"/>
    <w:rsid w:val="007A24A6"/>
    <w:rsid w:val="007C150C"/>
    <w:rsid w:val="008005AF"/>
    <w:rsid w:val="00823E47"/>
    <w:rsid w:val="00883B07"/>
    <w:rsid w:val="00895217"/>
    <w:rsid w:val="008A062B"/>
    <w:rsid w:val="008B0FE5"/>
    <w:rsid w:val="008C7D7F"/>
    <w:rsid w:val="008E0D45"/>
    <w:rsid w:val="008F30AC"/>
    <w:rsid w:val="009540E9"/>
    <w:rsid w:val="0096596F"/>
    <w:rsid w:val="0097655F"/>
    <w:rsid w:val="0098677E"/>
    <w:rsid w:val="009E6A6E"/>
    <w:rsid w:val="009F6FD4"/>
    <w:rsid w:val="00A44721"/>
    <w:rsid w:val="00A6050F"/>
    <w:rsid w:val="00A7343B"/>
    <w:rsid w:val="00A738C1"/>
    <w:rsid w:val="00AA7E55"/>
    <w:rsid w:val="00B76E6A"/>
    <w:rsid w:val="00C249F0"/>
    <w:rsid w:val="00C24A09"/>
    <w:rsid w:val="00C535CB"/>
    <w:rsid w:val="00C626A1"/>
    <w:rsid w:val="00CB4BDA"/>
    <w:rsid w:val="00CE348E"/>
    <w:rsid w:val="00CF7636"/>
    <w:rsid w:val="00D11E68"/>
    <w:rsid w:val="00D30584"/>
    <w:rsid w:val="00D56716"/>
    <w:rsid w:val="00D90F9D"/>
    <w:rsid w:val="00E416CD"/>
    <w:rsid w:val="00E4275F"/>
    <w:rsid w:val="00E47D84"/>
    <w:rsid w:val="00E520E4"/>
    <w:rsid w:val="00E52F29"/>
    <w:rsid w:val="00E603D5"/>
    <w:rsid w:val="00EB56B3"/>
    <w:rsid w:val="00ED79B9"/>
    <w:rsid w:val="00EE672B"/>
    <w:rsid w:val="00F054A2"/>
    <w:rsid w:val="00F910AB"/>
    <w:rsid w:val="00FB0E61"/>
    <w:rsid w:val="00FF4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048AC771"/>
  <w15:chartTrackingRefBased/>
  <w15:docId w15:val="{1A99F830-2CF4-48C3-9C6B-CA7C690CB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4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3CE5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EE672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E672B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4B54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4C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B54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4C9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520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o@oxfordmaine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oxfordmaine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oxfordmain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</dc:creator>
  <cp:keywords/>
  <dc:description/>
  <cp:lastModifiedBy>Kingston Brown</cp:lastModifiedBy>
  <cp:revision>5</cp:revision>
  <cp:lastPrinted>2022-04-12T17:37:00Z</cp:lastPrinted>
  <dcterms:created xsi:type="dcterms:W3CDTF">2022-04-12T17:37:00Z</dcterms:created>
  <dcterms:modified xsi:type="dcterms:W3CDTF">2022-05-18T15:23:00Z</dcterms:modified>
</cp:coreProperties>
</file>